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สอบสสวท สอบทดสอบทดสอบ ทดสอบทดสอบ สวัสดีวันนี้วันศุกร์ สตรี ทดสอบทดสอบ 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11-11T04:12:46Z</dcterms:created>
  <dcterms:modified xsi:type="dcterms:W3CDTF">2022-11-11T04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09.58 น.</vt:lpwstr>
  </property>
  <property fmtid="{D5CDD505-2E9C-101B-9397-08002B2CF9AE}" pid="3" name="subtitle">
    <vt:lpwstr/>
  </property>
</Properties>
</file>